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Bidi" w:hAnsiTheme="majorBidi" w:cstheme="majorBidi"/>
        </w:rPr>
        <w:id w:val="1728876331"/>
        <w:docPartObj>
          <w:docPartGallery w:val="Cover Pages"/>
          <w:docPartUnique/>
        </w:docPartObj>
      </w:sdtPr>
      <w:sdtEndPr/>
      <w:sdtContent>
        <w:p w14:paraId="47DA7E00" w14:textId="77777777" w:rsidR="006E6A6A" w:rsidRPr="001D6704" w:rsidRDefault="006E6A6A">
          <w:pPr>
            <w:rPr>
              <w:rFonts w:asciiTheme="majorBidi" w:hAnsiTheme="majorBidi" w:cstheme="majorBidi"/>
            </w:rPr>
          </w:pPr>
          <w:r w:rsidRPr="001D6704">
            <w:rPr>
              <w:rFonts w:asciiTheme="majorBidi" w:hAnsiTheme="majorBidi" w:cstheme="majorBidi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8B25F49" wp14:editId="7DFE406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960"/>
                                  <w:gridCol w:w="1949"/>
                                </w:tblGrid>
                                <w:tr w:rsidR="00BA3100" w14:paraId="14B33947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50D94B30" w14:textId="77777777" w:rsidR="00BA3100" w:rsidRDefault="00BA310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3CDE43B" wp14:editId="2CB9783D">
                                            <wp:extent cx="3962400" cy="2538984"/>
                                            <wp:effectExtent l="0" t="0" r="0" b="0"/>
                                            <wp:docPr id="1" name="Picture 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database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962400" cy="2538984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3B2659DD" w14:textId="4D8CA74F" w:rsidR="00BA3100" w:rsidRDefault="00D6733A" w:rsidP="007D2C4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Week </w:t>
                                          </w:r>
                                          <w:r w:rsidR="003900C1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#</w:t>
                                          </w:r>
                                          <w:r w:rsidR="00154045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1</w:t>
                                          </w:r>
                                          <w:r w:rsidR="009278B0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2</w:t>
                                          </w:r>
                                          <w:r w:rsidR="00BA3100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ssignmen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9523C91" w14:textId="77777777" w:rsidR="00BA3100" w:rsidRDefault="00B15CD4" w:rsidP="003900C1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10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 w:rsidR="00F54FC4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Percent 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Assignment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rFonts w:ascii="Verdana" w:eastAsia="Times New Roman" w:hAnsi="Verdana" w:cs="Helvetica"/>
                                          <w:color w:val="217A94"/>
                                          <w:sz w:val="21"/>
                                          <w:szCs w:val="21"/>
                                          <w:bdr w:val="none" w:sz="0" w:space="0" w:color="auto" w:frame="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72EA52E0" w14:textId="42E0AF33" w:rsidR="00BA3100" w:rsidRPr="00C536DF" w:rsidRDefault="00093704" w:rsidP="00154045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A</w:t>
                                          </w:r>
                                          <w:r w:rsidR="0093747F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ssignment</w:t>
                                          </w: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 xml:space="preserve"> 4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227A512A" w14:textId="77777777" w:rsidR="00BA3100" w:rsidRDefault="00BA3100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Maziar Shajari</w:t>
                                          </w:r>
                                        </w:p>
                                      </w:sdtContent>
                                    </w:sdt>
                                    <w:p w14:paraId="4988806A" w14:textId="77777777" w:rsidR="00BA3100" w:rsidRDefault="006D7232" w:rsidP="00371CB8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93747F">
                                            <w:rPr>
                                              <w:color w:val="44546A" w:themeColor="text2"/>
                                            </w:rPr>
                                            <w:t xml:space="preserve">Advanced </w:t>
                                          </w:r>
                                          <w:r w:rsidR="00371CB8">
                                            <w:rPr>
                                              <w:color w:val="44546A" w:themeColor="text2"/>
                                            </w:rPr>
                                            <w:t>D</w:t>
                                          </w:r>
                                          <w:r w:rsidR="00C536DF">
                                            <w:rPr>
                                              <w:color w:val="44546A" w:themeColor="text2"/>
                                            </w:rPr>
                                            <w:t>atabase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AA9194F" w14:textId="77777777" w:rsidR="00BA3100" w:rsidRDefault="00BA3100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48B25F4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960"/>
                            <w:gridCol w:w="1949"/>
                          </w:tblGrid>
                          <w:tr w:rsidR="00BA3100" w14:paraId="14B33947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50D94B30" w14:textId="77777777" w:rsidR="00BA3100" w:rsidRDefault="00BA310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3CDE43B" wp14:editId="2CB9783D">
                                      <wp:extent cx="3962400" cy="2538984"/>
                                      <wp:effectExtent l="0" t="0" r="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database.jpg"/>
                                              <pic:cNvPicPr/>
                                            </pic:nvPicPr>
                                            <pic:blipFill>
                                              <a:blip r:embed="rId6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962400" cy="25389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B2659DD" w14:textId="4D8CA74F" w:rsidR="00BA3100" w:rsidRDefault="00D6733A" w:rsidP="007D2C4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Week </w:t>
                                    </w:r>
                                    <w:r w:rsidR="003900C1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#</w:t>
                                    </w:r>
                                    <w:r w:rsidR="00154045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1</w:t>
                                    </w:r>
                                    <w:r w:rsidR="009278B0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2</w:t>
                                    </w:r>
                                    <w:r w:rsidR="00BA3100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ssign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9523C91" w14:textId="77777777" w:rsidR="00BA3100" w:rsidRDefault="00B15CD4" w:rsidP="003900C1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10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="00F54FC4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Percent 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Assignment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rFonts w:ascii="Verdana" w:eastAsia="Times New Roman" w:hAnsi="Verdana" w:cs="Helvetica"/>
                                    <w:color w:val="217A94"/>
                                    <w:sz w:val="21"/>
                                    <w:szCs w:val="21"/>
                                    <w:bdr w:val="none" w:sz="0" w:space="0" w:color="auto" w:frame="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72EA52E0" w14:textId="42E0AF33" w:rsidR="00BA3100" w:rsidRPr="00C536DF" w:rsidRDefault="00093704" w:rsidP="00154045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A</w:t>
                                    </w:r>
                                    <w:r w:rsidR="0093747F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ssignment</w:t>
                                    </w: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 xml:space="preserve"> 4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27A512A" w14:textId="77777777" w:rsidR="00BA3100" w:rsidRDefault="00BA3100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Maziar Shajari</w:t>
                                    </w:r>
                                  </w:p>
                                </w:sdtContent>
                              </w:sdt>
                              <w:p w14:paraId="4988806A" w14:textId="77777777" w:rsidR="00BA3100" w:rsidRDefault="006D7232" w:rsidP="00371CB8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3747F">
                                      <w:rPr>
                                        <w:color w:val="44546A" w:themeColor="text2"/>
                                      </w:rPr>
                                      <w:t xml:space="preserve">Advanced </w:t>
                                    </w:r>
                                    <w:r w:rsidR="00371CB8">
                                      <w:rPr>
                                        <w:color w:val="44546A" w:themeColor="text2"/>
                                      </w:rPr>
                                      <w:t>D</w:t>
                                    </w:r>
                                    <w:r w:rsidR="00C536DF">
                                      <w:rPr>
                                        <w:color w:val="44546A" w:themeColor="text2"/>
                                      </w:rPr>
                                      <w:t>atabase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3AA9194F" w14:textId="77777777" w:rsidR="00BA3100" w:rsidRDefault="00BA3100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Pr="001D6704">
            <w:rPr>
              <w:rFonts w:asciiTheme="majorBidi" w:hAnsiTheme="majorBidi" w:cstheme="majorBidi"/>
            </w:rPr>
            <w:br w:type="page"/>
          </w:r>
        </w:p>
      </w:sdtContent>
    </w:sdt>
    <w:p w14:paraId="24209A12" w14:textId="77777777" w:rsidR="007754A8" w:rsidRPr="001D6704" w:rsidRDefault="007754A8" w:rsidP="007754A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</w:rPr>
      </w:pPr>
      <w:r w:rsidRPr="001D6704">
        <w:rPr>
          <w:rFonts w:asciiTheme="majorBidi" w:hAnsiTheme="majorBidi" w:cstheme="majorBidi"/>
          <w:b/>
          <w:bCs/>
        </w:rPr>
        <w:lastRenderedPageBreak/>
        <w:t xml:space="preserve">Do not submit .zip files. </w:t>
      </w:r>
      <w:r w:rsidR="003E5B8B" w:rsidRPr="001D6704">
        <w:rPr>
          <w:rFonts w:asciiTheme="majorBidi" w:hAnsiTheme="majorBidi" w:cstheme="majorBidi"/>
          <w:b/>
          <w:bCs/>
        </w:rPr>
        <w:t>Submit only text files (MS Word is preferred).</w:t>
      </w:r>
    </w:p>
    <w:p w14:paraId="11C376BD" w14:textId="3CE0370D" w:rsidR="003E5B8B" w:rsidRPr="001D6704" w:rsidRDefault="003E5B8B" w:rsidP="0009370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</w:rPr>
      </w:pPr>
      <w:r w:rsidRPr="001D6704">
        <w:rPr>
          <w:rFonts w:asciiTheme="majorBidi" w:hAnsiTheme="majorBidi" w:cstheme="majorBidi"/>
          <w:b/>
          <w:bCs/>
        </w:rPr>
        <w:t>You have to use everything you have already learned</w:t>
      </w:r>
      <w:r w:rsidR="000B7E1C" w:rsidRPr="001D6704">
        <w:rPr>
          <w:rFonts w:asciiTheme="majorBidi" w:hAnsiTheme="majorBidi" w:cstheme="majorBidi"/>
          <w:b/>
          <w:bCs/>
        </w:rPr>
        <w:t>,</w:t>
      </w:r>
      <w:r w:rsidRPr="001D6704">
        <w:rPr>
          <w:rFonts w:asciiTheme="majorBidi" w:hAnsiTheme="majorBidi" w:cstheme="majorBidi"/>
          <w:b/>
          <w:bCs/>
        </w:rPr>
        <w:t xml:space="preserve"> to complete your assignment. </w:t>
      </w:r>
      <w:r w:rsidR="00C34CB9">
        <w:rPr>
          <w:rFonts w:asciiTheme="majorBidi" w:hAnsiTheme="majorBidi" w:cstheme="majorBidi"/>
          <w:b/>
          <w:bCs/>
        </w:rPr>
        <w:t xml:space="preserve">Adding comments, renaming the column’s title if needed, proper format of the queries, … </w:t>
      </w:r>
    </w:p>
    <w:p w14:paraId="12AEEE1B" w14:textId="2D9DB912" w:rsidR="003E5B8B" w:rsidRPr="001D6704" w:rsidRDefault="00617193" w:rsidP="00D91A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</w:rPr>
      </w:pPr>
      <w:r w:rsidRPr="001D6704">
        <w:rPr>
          <w:rFonts w:asciiTheme="majorBidi" w:hAnsiTheme="majorBidi" w:cstheme="majorBidi"/>
          <w:b/>
          <w:bCs/>
        </w:rPr>
        <w:t>Do not forget to have a separate title page</w:t>
      </w:r>
      <w:r w:rsidR="00D813EB" w:rsidRPr="001D6704">
        <w:rPr>
          <w:rFonts w:asciiTheme="majorBidi" w:hAnsiTheme="majorBidi" w:cstheme="majorBidi"/>
          <w:b/>
          <w:bCs/>
        </w:rPr>
        <w:t xml:space="preserve"> with your name</w:t>
      </w:r>
      <w:r w:rsidR="00093704">
        <w:rPr>
          <w:rFonts w:asciiTheme="majorBidi" w:hAnsiTheme="majorBidi" w:cstheme="majorBidi"/>
          <w:b/>
          <w:bCs/>
        </w:rPr>
        <w:t xml:space="preserve"> (Group members)</w:t>
      </w:r>
      <w:r w:rsidR="00D91A13">
        <w:rPr>
          <w:rFonts w:asciiTheme="majorBidi" w:hAnsiTheme="majorBidi" w:cstheme="majorBidi"/>
          <w:b/>
          <w:bCs/>
        </w:rPr>
        <w:t>, assignment title and …</w:t>
      </w:r>
    </w:p>
    <w:p w14:paraId="5BF1332F" w14:textId="77777777" w:rsidR="005A734A" w:rsidRPr="001D6704" w:rsidRDefault="005A734A" w:rsidP="00D813E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</w:rPr>
      </w:pPr>
      <w:r w:rsidRPr="001D6704">
        <w:rPr>
          <w:rFonts w:asciiTheme="majorBidi" w:hAnsiTheme="majorBidi" w:cstheme="majorBidi"/>
          <w:b/>
          <w:bCs/>
        </w:rPr>
        <w:t>Do not forget to include the</w:t>
      </w:r>
      <w:r w:rsidR="0093747F">
        <w:rPr>
          <w:rFonts w:asciiTheme="majorBidi" w:hAnsiTheme="majorBidi" w:cstheme="majorBidi"/>
          <w:b/>
          <w:bCs/>
        </w:rPr>
        <w:t xml:space="preserve"> question and </w:t>
      </w:r>
      <w:r w:rsidRPr="001D6704">
        <w:rPr>
          <w:rFonts w:asciiTheme="majorBidi" w:hAnsiTheme="majorBidi" w:cstheme="majorBidi"/>
          <w:b/>
          <w:bCs/>
        </w:rPr>
        <w:t>question</w:t>
      </w:r>
      <w:r w:rsidR="00FB7813" w:rsidRPr="001D6704">
        <w:rPr>
          <w:rFonts w:asciiTheme="majorBidi" w:hAnsiTheme="majorBidi" w:cstheme="majorBidi"/>
          <w:b/>
          <w:bCs/>
        </w:rPr>
        <w:t>s’</w:t>
      </w:r>
      <w:r w:rsidR="0001483A" w:rsidRPr="001D6704">
        <w:rPr>
          <w:rFonts w:asciiTheme="majorBidi" w:hAnsiTheme="majorBidi" w:cstheme="majorBidi"/>
          <w:b/>
          <w:bCs/>
        </w:rPr>
        <w:t xml:space="preserve"> number</w:t>
      </w:r>
      <w:r w:rsidR="0093747F">
        <w:rPr>
          <w:rFonts w:asciiTheme="majorBidi" w:hAnsiTheme="majorBidi" w:cstheme="majorBidi"/>
          <w:b/>
          <w:bCs/>
        </w:rPr>
        <w:t>.</w:t>
      </w:r>
      <w:r w:rsidRPr="001D6704">
        <w:rPr>
          <w:rFonts w:asciiTheme="majorBidi" w:hAnsiTheme="majorBidi" w:cstheme="majorBidi"/>
          <w:b/>
          <w:bCs/>
        </w:rPr>
        <w:t xml:space="preserve"> </w:t>
      </w:r>
    </w:p>
    <w:p w14:paraId="4F4586D0" w14:textId="75F64384" w:rsidR="00CE6B53" w:rsidRPr="00473C60" w:rsidRDefault="000606B1" w:rsidP="0087549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1D6704">
        <w:rPr>
          <w:rFonts w:asciiTheme="majorBidi" w:hAnsiTheme="majorBidi" w:cstheme="majorBidi"/>
          <w:b/>
          <w:bCs/>
        </w:rPr>
        <w:t xml:space="preserve">You need to send </w:t>
      </w:r>
      <w:r w:rsidR="00B40AAD" w:rsidRPr="001D6704">
        <w:rPr>
          <w:rFonts w:asciiTheme="majorBidi" w:hAnsiTheme="majorBidi" w:cstheme="majorBidi"/>
          <w:b/>
          <w:bCs/>
        </w:rPr>
        <w:t>the</w:t>
      </w:r>
      <w:r w:rsidRPr="001D6704">
        <w:rPr>
          <w:rFonts w:asciiTheme="majorBidi" w:hAnsiTheme="majorBidi" w:cstheme="majorBidi"/>
          <w:b/>
          <w:bCs/>
        </w:rPr>
        <w:t xml:space="preserve"> text of your quer</w:t>
      </w:r>
      <w:r w:rsidR="005A734A" w:rsidRPr="001D6704">
        <w:rPr>
          <w:rFonts w:asciiTheme="majorBidi" w:hAnsiTheme="majorBidi" w:cstheme="majorBidi"/>
          <w:b/>
          <w:bCs/>
        </w:rPr>
        <w:t>ies</w:t>
      </w:r>
      <w:r w:rsidR="00B40AAD" w:rsidRPr="001D6704">
        <w:rPr>
          <w:rFonts w:asciiTheme="majorBidi" w:hAnsiTheme="majorBidi" w:cstheme="majorBidi"/>
          <w:b/>
          <w:bCs/>
        </w:rPr>
        <w:t>,</w:t>
      </w:r>
      <w:r w:rsidRPr="001D6704">
        <w:rPr>
          <w:rFonts w:asciiTheme="majorBidi" w:hAnsiTheme="majorBidi" w:cstheme="majorBidi"/>
          <w:b/>
          <w:bCs/>
        </w:rPr>
        <w:t xml:space="preserve"> and a </w:t>
      </w:r>
      <w:r w:rsidR="00B40AAD" w:rsidRPr="001D6704">
        <w:rPr>
          <w:rFonts w:asciiTheme="majorBidi" w:hAnsiTheme="majorBidi" w:cstheme="majorBidi"/>
          <w:b/>
          <w:bCs/>
        </w:rPr>
        <w:t>screenshot</w:t>
      </w:r>
      <w:r w:rsidRPr="001D6704">
        <w:rPr>
          <w:rFonts w:asciiTheme="majorBidi" w:hAnsiTheme="majorBidi" w:cstheme="majorBidi"/>
          <w:b/>
          <w:bCs/>
        </w:rPr>
        <w:t xml:space="preserve"> which </w:t>
      </w:r>
      <w:r w:rsidR="00B40AAD" w:rsidRPr="001D6704">
        <w:rPr>
          <w:rFonts w:asciiTheme="majorBidi" w:hAnsiTheme="majorBidi" w:cstheme="majorBidi"/>
          <w:b/>
          <w:bCs/>
        </w:rPr>
        <w:t>clearly shows the execution of you</w:t>
      </w:r>
      <w:r w:rsidR="00CE7CFB" w:rsidRPr="001D6704">
        <w:rPr>
          <w:rFonts w:asciiTheme="majorBidi" w:hAnsiTheme="majorBidi" w:cstheme="majorBidi"/>
          <w:b/>
          <w:bCs/>
        </w:rPr>
        <w:t>r</w:t>
      </w:r>
      <w:r w:rsidR="00B40AAD" w:rsidRPr="001D6704">
        <w:rPr>
          <w:rFonts w:asciiTheme="majorBidi" w:hAnsiTheme="majorBidi" w:cstheme="majorBidi"/>
          <w:b/>
          <w:bCs/>
        </w:rPr>
        <w:t xml:space="preserve"> command</w:t>
      </w:r>
      <w:r w:rsidR="00CE7CFB" w:rsidRPr="001D6704">
        <w:rPr>
          <w:rFonts w:asciiTheme="majorBidi" w:hAnsiTheme="majorBidi" w:cstheme="majorBidi"/>
          <w:b/>
          <w:bCs/>
        </w:rPr>
        <w:t>s</w:t>
      </w:r>
      <w:r w:rsidR="007D2C45" w:rsidRPr="001D6704">
        <w:rPr>
          <w:rFonts w:asciiTheme="majorBidi" w:hAnsiTheme="majorBidi" w:cstheme="majorBidi"/>
          <w:b/>
          <w:bCs/>
        </w:rPr>
        <w:t xml:space="preserve"> and the results.</w:t>
      </w:r>
      <w:r w:rsidR="00397C3B">
        <w:rPr>
          <w:rFonts w:asciiTheme="majorBidi" w:hAnsiTheme="majorBidi" w:cstheme="majorBidi"/>
          <w:b/>
          <w:bCs/>
        </w:rPr>
        <w:t xml:space="preserve"> (No need to show all rows).</w:t>
      </w:r>
      <w:r w:rsidR="00F663E7" w:rsidRPr="001D6704">
        <w:rPr>
          <w:rFonts w:asciiTheme="majorBidi" w:hAnsiTheme="majorBidi" w:cstheme="majorBidi"/>
          <w:b/>
          <w:bCs/>
        </w:rPr>
        <w:t xml:space="preserve"> </w:t>
      </w:r>
    </w:p>
    <w:p w14:paraId="0E56885A" w14:textId="77777777" w:rsidR="00F606A4" w:rsidRPr="001D6704" w:rsidRDefault="00F606A4" w:rsidP="00F606A4">
      <w:pPr>
        <w:pStyle w:val="ListParagraph"/>
        <w:rPr>
          <w:rFonts w:asciiTheme="majorBidi" w:hAnsiTheme="majorBidi" w:cstheme="majorBidi"/>
        </w:rPr>
      </w:pPr>
    </w:p>
    <w:p w14:paraId="743A9434" w14:textId="7B039BED" w:rsidR="00D23B03" w:rsidRDefault="00D23B03" w:rsidP="00D23B03">
      <w:pPr>
        <w:rPr>
          <w:rFonts w:asciiTheme="majorBidi" w:hAnsiTheme="majorBidi" w:cstheme="majorBidi"/>
        </w:rPr>
      </w:pPr>
      <w:r w:rsidRPr="001D6704">
        <w:rPr>
          <w:rFonts w:asciiTheme="majorBidi" w:hAnsiTheme="majorBidi" w:cstheme="majorBidi"/>
          <w:highlight w:val="yellow"/>
        </w:rPr>
        <w:t xml:space="preserve">We are going to work with </w:t>
      </w:r>
      <w:r w:rsidRPr="001D6704">
        <w:rPr>
          <w:rFonts w:asciiTheme="majorBidi" w:hAnsiTheme="majorBidi" w:cstheme="majorBidi"/>
          <w:b/>
          <w:bCs/>
          <w:highlight w:val="yellow"/>
        </w:rPr>
        <w:t>Adventurework</w:t>
      </w:r>
      <w:r w:rsidRPr="001D6704">
        <w:rPr>
          <w:rFonts w:asciiTheme="majorBidi" w:hAnsiTheme="majorBidi" w:cstheme="majorBidi"/>
          <w:highlight w:val="yellow"/>
        </w:rPr>
        <w:t xml:space="preserve"> database. Therefore, open </w:t>
      </w:r>
      <w:r w:rsidRPr="001D6704">
        <w:rPr>
          <w:rFonts w:asciiTheme="majorBidi" w:hAnsiTheme="majorBidi" w:cstheme="majorBidi"/>
          <w:b/>
          <w:bCs/>
          <w:highlight w:val="yellow"/>
        </w:rPr>
        <w:t>Adventurework</w:t>
      </w:r>
      <w:r w:rsidRPr="001D6704">
        <w:rPr>
          <w:rFonts w:asciiTheme="majorBidi" w:hAnsiTheme="majorBidi" w:cstheme="majorBidi"/>
          <w:highlight w:val="yellow"/>
        </w:rPr>
        <w:t xml:space="preserve"> database as your default database. Do not forget to use the SQL standards.</w:t>
      </w:r>
    </w:p>
    <w:p w14:paraId="5481C969" w14:textId="121893CB" w:rsidR="004959F3" w:rsidRDefault="004959F3" w:rsidP="00D23B03">
      <w:pPr>
        <w:rPr>
          <w:rFonts w:asciiTheme="majorBidi" w:hAnsiTheme="majorBidi" w:cstheme="majorBidi"/>
        </w:rPr>
      </w:pPr>
    </w:p>
    <w:p w14:paraId="53EA93A2" w14:textId="77777777" w:rsidR="004959F3" w:rsidRDefault="004959F3" w:rsidP="00D23B03">
      <w:pPr>
        <w:rPr>
          <w:rFonts w:asciiTheme="majorBidi" w:hAnsiTheme="majorBidi" w:cstheme="majorBid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5040"/>
        <w:gridCol w:w="810"/>
        <w:gridCol w:w="2965"/>
      </w:tblGrid>
      <w:tr w:rsidR="0058039B" w:rsidRPr="001D6704" w14:paraId="142D04E3" w14:textId="77777777" w:rsidTr="00154879">
        <w:trPr>
          <w:trHeight w:val="305"/>
        </w:trPr>
        <w:tc>
          <w:tcPr>
            <w:tcW w:w="535" w:type="dxa"/>
          </w:tcPr>
          <w:p w14:paraId="0654880E" w14:textId="77777777" w:rsidR="0058039B" w:rsidRPr="00154879" w:rsidRDefault="0058039B" w:rsidP="0015487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4879">
              <w:rPr>
                <w:rFonts w:asciiTheme="majorBidi" w:hAnsiTheme="majorBidi" w:cstheme="majorBidi"/>
                <w:b/>
                <w:bCs/>
              </w:rPr>
              <w:t>#</w:t>
            </w:r>
          </w:p>
        </w:tc>
        <w:tc>
          <w:tcPr>
            <w:tcW w:w="5040" w:type="dxa"/>
          </w:tcPr>
          <w:p w14:paraId="73F4299F" w14:textId="77777777" w:rsidR="0058039B" w:rsidRPr="00154879" w:rsidRDefault="0058039B" w:rsidP="0015487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4879">
              <w:rPr>
                <w:rFonts w:asciiTheme="majorBidi" w:hAnsiTheme="majorBidi" w:cstheme="majorBidi"/>
                <w:b/>
                <w:bCs/>
              </w:rPr>
              <w:t>Question</w:t>
            </w:r>
          </w:p>
        </w:tc>
        <w:tc>
          <w:tcPr>
            <w:tcW w:w="810" w:type="dxa"/>
          </w:tcPr>
          <w:p w14:paraId="78ED9CDD" w14:textId="77777777" w:rsidR="0058039B" w:rsidRPr="00154879" w:rsidRDefault="0093747F" w:rsidP="0015487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4879">
              <w:rPr>
                <w:rFonts w:asciiTheme="majorBidi" w:hAnsiTheme="majorBidi" w:cstheme="majorBidi"/>
                <w:b/>
                <w:bCs/>
              </w:rPr>
              <w:t>M</w:t>
            </w:r>
            <w:r w:rsidR="0058039B" w:rsidRPr="00154879">
              <w:rPr>
                <w:rFonts w:asciiTheme="majorBidi" w:hAnsiTheme="majorBidi" w:cstheme="majorBidi"/>
                <w:b/>
                <w:bCs/>
              </w:rPr>
              <w:t>ark</w:t>
            </w:r>
          </w:p>
        </w:tc>
        <w:tc>
          <w:tcPr>
            <w:tcW w:w="2965" w:type="dxa"/>
          </w:tcPr>
          <w:p w14:paraId="4EA7BDE6" w14:textId="77777777" w:rsidR="0058039B" w:rsidRPr="00154879" w:rsidRDefault="0058039B" w:rsidP="0015487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4879">
              <w:rPr>
                <w:rFonts w:asciiTheme="majorBidi" w:hAnsiTheme="majorBidi" w:cstheme="majorBidi"/>
                <w:b/>
                <w:bCs/>
              </w:rPr>
              <w:t>Table</w:t>
            </w:r>
          </w:p>
        </w:tc>
      </w:tr>
      <w:tr w:rsidR="00FF2E8E" w:rsidRPr="001D6704" w14:paraId="4EF873ED" w14:textId="77777777" w:rsidTr="00154879">
        <w:trPr>
          <w:trHeight w:val="350"/>
        </w:trPr>
        <w:tc>
          <w:tcPr>
            <w:tcW w:w="535" w:type="dxa"/>
          </w:tcPr>
          <w:p w14:paraId="1E213443" w14:textId="77777777" w:rsidR="00FF2E8E" w:rsidRPr="001D6704" w:rsidRDefault="00256253" w:rsidP="00FF2E8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040" w:type="dxa"/>
          </w:tcPr>
          <w:p w14:paraId="7ADE9FDD" w14:textId="77777777" w:rsidR="00FF2E8E" w:rsidRPr="00154879" w:rsidRDefault="00B04412" w:rsidP="00FF2E8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154879">
              <w:rPr>
                <w:rFonts w:asciiTheme="majorBidi" w:hAnsiTheme="majorBidi" w:cstheme="majorBidi"/>
                <w:b/>
                <w:bCs/>
              </w:rPr>
              <w:t>Delete, Restore Database</w:t>
            </w:r>
            <w:r w:rsidR="00BC6A46" w:rsidRPr="00154879">
              <w:rPr>
                <w:rFonts w:asciiTheme="majorBidi" w:hAnsiTheme="majorBidi" w:cstheme="majorBidi"/>
                <w:b/>
                <w:bCs/>
              </w:rPr>
              <w:t>, Retrieve data</w:t>
            </w:r>
            <w:r w:rsidR="00AD096F" w:rsidRPr="00154879">
              <w:rPr>
                <w:rFonts w:asciiTheme="majorBidi" w:hAnsiTheme="majorBidi" w:cstheme="majorBidi"/>
                <w:b/>
                <w:bCs/>
              </w:rPr>
              <w:t>.</w:t>
            </w:r>
          </w:p>
          <w:p w14:paraId="49A7E3F6" w14:textId="77777777" w:rsidR="002B394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44D2AA90" w14:textId="758FA440" w:rsidR="00D91A13" w:rsidRDefault="00AD096F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lete Adventureworks and create it again</w:t>
            </w:r>
            <w:r w:rsidR="003873CA">
              <w:rPr>
                <w:rFonts w:asciiTheme="majorBidi" w:hAnsiTheme="majorBidi" w:cstheme="majorBidi"/>
              </w:rPr>
              <w:t xml:space="preserve"> (Restore)</w:t>
            </w:r>
            <w:r>
              <w:rPr>
                <w:rFonts w:asciiTheme="majorBidi" w:hAnsiTheme="majorBidi" w:cstheme="majorBidi"/>
              </w:rPr>
              <w:t>.</w:t>
            </w:r>
            <w:r w:rsidR="003873CA">
              <w:rPr>
                <w:rFonts w:asciiTheme="majorBidi" w:hAnsiTheme="majorBidi" w:cstheme="majorBidi"/>
              </w:rPr>
              <w:t xml:space="preserve"> </w:t>
            </w:r>
          </w:p>
          <w:p w14:paraId="7A9870EA" w14:textId="77777777" w:rsidR="00D91A13" w:rsidRDefault="00D91A13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48E125D0" w14:textId="246E0CA7" w:rsidR="00AD096F" w:rsidRPr="00154879" w:rsidRDefault="003873CA" w:rsidP="00D91A1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how the first and la</w:t>
            </w:r>
            <w:r w:rsidR="00963C2A">
              <w:rPr>
                <w:rFonts w:asciiTheme="majorBidi" w:hAnsiTheme="majorBidi" w:cstheme="majorBidi"/>
              </w:rPr>
              <w:t>st</w:t>
            </w:r>
            <w:r>
              <w:rPr>
                <w:rFonts w:asciiTheme="majorBidi" w:hAnsiTheme="majorBidi" w:cstheme="majorBidi"/>
              </w:rPr>
              <w:t xml:space="preserve"> names of the persons </w:t>
            </w:r>
            <w:r w:rsidR="002966BA">
              <w:rPr>
                <w:rFonts w:asciiTheme="majorBidi" w:hAnsiTheme="majorBidi" w:cstheme="majorBidi"/>
              </w:rPr>
              <w:t xml:space="preserve">in the </w:t>
            </w:r>
            <w:r w:rsidR="008A18B7" w:rsidRPr="00154879">
              <w:rPr>
                <w:rFonts w:asciiTheme="majorBidi" w:hAnsiTheme="majorBidi" w:cstheme="majorBidi"/>
              </w:rPr>
              <w:t>Person</w:t>
            </w:r>
            <w:r w:rsidR="002966BA" w:rsidRPr="00154879">
              <w:rPr>
                <w:rFonts w:asciiTheme="majorBidi" w:hAnsiTheme="majorBidi" w:cstheme="majorBidi"/>
              </w:rPr>
              <w:t>.Person table. We need the one with the first name</w:t>
            </w:r>
            <w:r w:rsidR="00386DEA">
              <w:rPr>
                <w:rFonts w:asciiTheme="majorBidi" w:hAnsiTheme="majorBidi" w:cstheme="majorBidi"/>
              </w:rPr>
              <w:t>s</w:t>
            </w:r>
            <w:r w:rsidR="002966BA" w:rsidRPr="00154879">
              <w:rPr>
                <w:rFonts w:asciiTheme="majorBidi" w:hAnsiTheme="majorBidi" w:cstheme="majorBidi"/>
              </w:rPr>
              <w:t xml:space="preserve"> staring with ‘Am</w:t>
            </w:r>
            <w:r w:rsidR="00D91A13">
              <w:rPr>
                <w:rFonts w:asciiTheme="majorBidi" w:hAnsiTheme="majorBidi" w:cstheme="majorBidi"/>
              </w:rPr>
              <w:t>b</w:t>
            </w:r>
            <w:r w:rsidR="002966BA" w:rsidRPr="00154879">
              <w:rPr>
                <w:rFonts w:asciiTheme="majorBidi" w:hAnsiTheme="majorBidi" w:cstheme="majorBidi"/>
              </w:rPr>
              <w:t>’</w:t>
            </w:r>
            <w:r w:rsidR="00154879" w:rsidRPr="00154879">
              <w:rPr>
                <w:rFonts w:asciiTheme="majorBidi" w:hAnsiTheme="majorBidi" w:cstheme="majorBidi"/>
              </w:rPr>
              <w:t xml:space="preserve"> </w:t>
            </w:r>
            <w:r w:rsidR="00D91A13">
              <w:rPr>
                <w:rFonts w:asciiTheme="majorBidi" w:hAnsiTheme="majorBidi" w:cstheme="majorBidi"/>
              </w:rPr>
              <w:t>without a</w:t>
            </w:r>
            <w:r w:rsidR="00386DEA">
              <w:rPr>
                <w:rFonts w:asciiTheme="majorBidi" w:hAnsiTheme="majorBidi" w:cstheme="majorBidi"/>
              </w:rPr>
              <w:t>n</w:t>
            </w:r>
            <w:r w:rsidR="00D91A13">
              <w:rPr>
                <w:rFonts w:asciiTheme="majorBidi" w:hAnsiTheme="majorBidi" w:cstheme="majorBidi"/>
              </w:rPr>
              <w:t>y</w:t>
            </w:r>
            <w:r w:rsidR="00154879" w:rsidRPr="00154879">
              <w:rPr>
                <w:rFonts w:asciiTheme="majorBidi" w:hAnsiTheme="majorBidi" w:cstheme="majorBidi"/>
              </w:rPr>
              <w:t xml:space="preserve"> middle name</w:t>
            </w:r>
            <w:r w:rsidR="00D91A13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810" w:type="dxa"/>
          </w:tcPr>
          <w:p w14:paraId="0074876A" w14:textId="3AB0DDF0" w:rsidR="00FF2E8E" w:rsidRPr="001D6704" w:rsidRDefault="00435825" w:rsidP="00FF2E8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2965" w:type="dxa"/>
          </w:tcPr>
          <w:p w14:paraId="117BA1BC" w14:textId="77777777" w:rsidR="00FF2E8E" w:rsidRPr="005D436A" w:rsidRDefault="008A18B7" w:rsidP="00BB618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="Consolas" w:hAnsi="Consolas" w:cs="Consolas"/>
                <w:sz w:val="24"/>
                <w:szCs w:val="24"/>
              </w:rPr>
              <w:t>Person</w:t>
            </w:r>
            <w:r>
              <w:rPr>
                <w:rFonts w:ascii="Consolas" w:hAnsi="Consolas" w:cs="Consolas"/>
                <w:color w:val="80808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sz w:val="24"/>
                <w:szCs w:val="24"/>
              </w:rPr>
              <w:t>Person</w:t>
            </w:r>
          </w:p>
        </w:tc>
      </w:tr>
      <w:tr w:rsidR="00154879" w:rsidRPr="001D6704" w14:paraId="2504A0B0" w14:textId="77777777" w:rsidTr="00154879">
        <w:trPr>
          <w:trHeight w:val="350"/>
        </w:trPr>
        <w:tc>
          <w:tcPr>
            <w:tcW w:w="535" w:type="dxa"/>
          </w:tcPr>
          <w:p w14:paraId="2C842D25" w14:textId="77777777" w:rsidR="00154879" w:rsidRPr="001D6704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040" w:type="dxa"/>
          </w:tcPr>
          <w:p w14:paraId="65C49EBC" w14:textId="77777777" w:rsidR="00154879" w:rsidRP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154879">
              <w:rPr>
                <w:rFonts w:asciiTheme="majorBidi" w:hAnsiTheme="majorBidi" w:cstheme="majorBidi"/>
                <w:b/>
                <w:bCs/>
              </w:rPr>
              <w:t>Update data</w:t>
            </w:r>
          </w:p>
          <w:p w14:paraId="430A7846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03B4F771" w14:textId="5C90F417" w:rsidR="00154879" w:rsidRPr="002B3945" w:rsidRDefault="00154879" w:rsidP="002B3945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B3945">
              <w:rPr>
                <w:rFonts w:asciiTheme="majorBidi" w:hAnsiTheme="majorBidi" w:cstheme="majorBidi"/>
              </w:rPr>
              <w:t xml:space="preserve">Update the person </w:t>
            </w:r>
            <w:r w:rsidR="00167FE6">
              <w:rPr>
                <w:rFonts w:asciiTheme="majorBidi" w:hAnsiTheme="majorBidi" w:cstheme="majorBidi"/>
              </w:rPr>
              <w:t>title</w:t>
            </w:r>
            <w:r w:rsidRPr="002B3945">
              <w:rPr>
                <w:rFonts w:asciiTheme="majorBidi" w:hAnsiTheme="majorBidi" w:cstheme="majorBidi"/>
              </w:rPr>
              <w:t xml:space="preserve"> of Amy Alberts to </w:t>
            </w:r>
            <w:r w:rsidR="00167FE6">
              <w:rPr>
                <w:rFonts w:asciiTheme="majorBidi" w:hAnsiTheme="majorBidi" w:cstheme="majorBidi"/>
              </w:rPr>
              <w:t>‘Ms.’</w:t>
            </w:r>
            <w:r w:rsidRPr="002B3945">
              <w:rPr>
                <w:rFonts w:asciiTheme="majorBidi" w:hAnsiTheme="majorBidi" w:cstheme="majorBidi"/>
              </w:rPr>
              <w:t xml:space="preserve"> and Modify the date </w:t>
            </w:r>
            <w:r w:rsidR="002B3945" w:rsidRPr="002B3945">
              <w:rPr>
                <w:rFonts w:asciiTheme="majorBidi" w:hAnsiTheme="majorBidi" w:cstheme="majorBidi"/>
              </w:rPr>
              <w:t xml:space="preserve">(modifieddate) </w:t>
            </w:r>
            <w:r w:rsidRPr="002B3945">
              <w:rPr>
                <w:rFonts w:asciiTheme="majorBidi" w:hAnsiTheme="majorBidi" w:cstheme="majorBidi"/>
              </w:rPr>
              <w:t>to the current date.</w:t>
            </w:r>
            <w:r w:rsidR="002B3945" w:rsidRPr="002B3945">
              <w:rPr>
                <w:rFonts w:asciiTheme="majorBidi" w:hAnsiTheme="majorBidi" w:cstheme="majorBidi"/>
              </w:rPr>
              <w:t xml:space="preserve"> </w:t>
            </w:r>
          </w:p>
          <w:p w14:paraId="50854DA4" w14:textId="70A07815" w:rsidR="002B3945" w:rsidRDefault="002B3945" w:rsidP="002B394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here might be more than one Amy Alberts. </w:t>
            </w:r>
            <w:r w:rsidR="00167FE6">
              <w:rPr>
                <w:rFonts w:asciiTheme="majorBidi" w:hAnsiTheme="majorBidi" w:cstheme="majorBidi"/>
              </w:rPr>
              <w:t>Only update the ones without any title.</w:t>
            </w:r>
          </w:p>
          <w:p w14:paraId="25007122" w14:textId="77777777" w:rsidR="002B3945" w:rsidRPr="002B3945" w:rsidRDefault="002B3945" w:rsidP="002B3945">
            <w:pPr>
              <w:pStyle w:val="ListParagraph"/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10" w:type="dxa"/>
          </w:tcPr>
          <w:p w14:paraId="1D00F60D" w14:textId="47999BE9" w:rsidR="00154879" w:rsidRPr="001D6704" w:rsidRDefault="00435825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2965" w:type="dxa"/>
          </w:tcPr>
          <w:p w14:paraId="48EC1C40" w14:textId="77777777" w:rsidR="00154879" w:rsidRPr="005D436A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="Consolas" w:hAnsi="Consolas" w:cs="Consolas"/>
                <w:sz w:val="24"/>
                <w:szCs w:val="24"/>
              </w:rPr>
              <w:t>Person</w:t>
            </w:r>
            <w:r>
              <w:rPr>
                <w:rFonts w:ascii="Consolas" w:hAnsi="Consolas" w:cs="Consolas"/>
                <w:color w:val="80808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sz w:val="24"/>
                <w:szCs w:val="24"/>
              </w:rPr>
              <w:t>Person</w:t>
            </w:r>
          </w:p>
        </w:tc>
      </w:tr>
      <w:tr w:rsidR="00154879" w:rsidRPr="001D6704" w14:paraId="477AAE6E" w14:textId="77777777" w:rsidTr="00154879">
        <w:tc>
          <w:tcPr>
            <w:tcW w:w="535" w:type="dxa"/>
          </w:tcPr>
          <w:p w14:paraId="3D9546D2" w14:textId="77777777" w:rsidR="00154879" w:rsidRPr="001D6704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040" w:type="dxa"/>
          </w:tcPr>
          <w:p w14:paraId="22CAB9B0" w14:textId="47D58CB8" w:rsidR="00154879" w:rsidRPr="00AD096F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AD096F">
              <w:rPr>
                <w:rFonts w:asciiTheme="majorBidi" w:hAnsiTheme="majorBidi" w:cstheme="majorBidi"/>
                <w:b/>
                <w:bCs/>
              </w:rPr>
              <w:t>Join tables</w:t>
            </w:r>
            <w:r w:rsidR="006D7232">
              <w:rPr>
                <w:rFonts w:asciiTheme="majorBidi" w:hAnsiTheme="majorBidi" w:cstheme="majorBidi" w:hint="eastAsia"/>
                <w:b/>
                <w:bCs/>
                <w:lang w:eastAsia="zh-TW"/>
              </w:rPr>
              <w:t xml:space="preserve"> (TOP 20)</w:t>
            </w:r>
          </w:p>
          <w:p w14:paraId="56424EC8" w14:textId="77777777" w:rsidR="002B394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48D53130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e need several items from 3 tables.</w:t>
            </w:r>
          </w:p>
          <w:p w14:paraId="35CCD2CF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irst</w:t>
            </w:r>
            <w:r w:rsidR="002B3945">
              <w:rPr>
                <w:rFonts w:asciiTheme="majorBidi" w:hAnsiTheme="majorBidi" w:cstheme="majorBidi"/>
              </w:rPr>
              <w:t>,</w:t>
            </w:r>
            <w:r>
              <w:rPr>
                <w:rFonts w:asciiTheme="majorBidi" w:hAnsiTheme="majorBidi" w:cstheme="majorBidi"/>
              </w:rPr>
              <w:t xml:space="preserve"> we need First name, Last name and title from Person.person.</w:t>
            </w:r>
          </w:p>
          <w:p w14:paraId="0DC016E9" w14:textId="77777777" w:rsidR="002B394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1D3B959B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lso</w:t>
            </w:r>
            <w:r w:rsidR="002B3945">
              <w:rPr>
                <w:rFonts w:asciiTheme="majorBidi" w:hAnsiTheme="majorBidi" w:cstheme="majorBidi"/>
              </w:rPr>
              <w:t>,</w:t>
            </w:r>
            <w:r>
              <w:rPr>
                <w:rFonts w:asciiTheme="majorBidi" w:hAnsiTheme="majorBidi" w:cstheme="majorBidi"/>
              </w:rPr>
              <w:t xml:space="preserve"> we need businessEntityID from Person.BusinessEntity.</w:t>
            </w:r>
          </w:p>
          <w:p w14:paraId="11E70E30" w14:textId="77777777" w:rsidR="002B394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681807B9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nd we need the AddressID from person.BusinessEntityAddress.</w:t>
            </w:r>
          </w:p>
          <w:p w14:paraId="7CED3E90" w14:textId="77777777" w:rsidR="002B394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34860BE8" w14:textId="77777777" w:rsidR="00154879" w:rsidRPr="001D6704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ith a Join query show the needed results.</w:t>
            </w:r>
          </w:p>
        </w:tc>
        <w:tc>
          <w:tcPr>
            <w:tcW w:w="810" w:type="dxa"/>
          </w:tcPr>
          <w:p w14:paraId="158384D9" w14:textId="77777777" w:rsidR="00154879" w:rsidRPr="001D6704" w:rsidRDefault="0097452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2965" w:type="dxa"/>
          </w:tcPr>
          <w:p w14:paraId="718C29D5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erson.person.</w:t>
            </w:r>
          </w:p>
          <w:p w14:paraId="292DC8A4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</w:p>
          <w:p w14:paraId="5C770395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erson.BusinessEntity.</w:t>
            </w:r>
          </w:p>
          <w:p w14:paraId="5CD15A52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</w:p>
          <w:p w14:paraId="6682EAE8" w14:textId="77777777" w:rsidR="00154879" w:rsidRPr="005D436A" w:rsidRDefault="00154879" w:rsidP="00154879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</w:rPr>
              <w:t>person.BusinessEntityAddress.</w:t>
            </w:r>
          </w:p>
        </w:tc>
      </w:tr>
      <w:tr w:rsidR="00154879" w:rsidRPr="001D6704" w14:paraId="11E534E5" w14:textId="77777777" w:rsidTr="00154879">
        <w:tc>
          <w:tcPr>
            <w:tcW w:w="535" w:type="dxa"/>
          </w:tcPr>
          <w:p w14:paraId="48829E3B" w14:textId="77777777" w:rsidR="00154879" w:rsidRPr="001D6704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040" w:type="dxa"/>
          </w:tcPr>
          <w:p w14:paraId="55FD2954" w14:textId="797186AB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AD096F">
              <w:rPr>
                <w:rFonts w:asciiTheme="majorBidi" w:hAnsiTheme="majorBidi" w:cstheme="majorBidi"/>
                <w:b/>
                <w:bCs/>
              </w:rPr>
              <w:t>Database Diagram</w:t>
            </w:r>
          </w:p>
          <w:p w14:paraId="134847E2" w14:textId="5EB5A050" w:rsidR="004959F3" w:rsidRDefault="004959F3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4959F3">
              <w:rPr>
                <w:rFonts w:asciiTheme="majorBidi" w:hAnsiTheme="majorBidi" w:cstheme="majorBidi"/>
              </w:rPr>
              <w:t>Use the file uploaded to help you make the diagram.</w:t>
            </w:r>
          </w:p>
          <w:p w14:paraId="6C276AEE" w14:textId="544B1331" w:rsidR="00154879" w:rsidRPr="004959F3" w:rsidRDefault="00154879" w:rsidP="004959F3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4959F3">
              <w:rPr>
                <w:rFonts w:asciiTheme="majorBidi" w:hAnsiTheme="majorBidi" w:cstheme="majorBidi"/>
              </w:rPr>
              <w:t>Create a Database diagram for the step 3.</w:t>
            </w:r>
          </w:p>
          <w:p w14:paraId="4FD6E0FC" w14:textId="5E86EE51" w:rsidR="004959F3" w:rsidRPr="001D6704" w:rsidRDefault="00154879" w:rsidP="004959F3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4959F3">
              <w:rPr>
                <w:rFonts w:asciiTheme="majorBidi" w:hAnsiTheme="majorBidi" w:cstheme="majorBidi"/>
              </w:rPr>
              <w:t xml:space="preserve">Make a database diagram using three tables. </w:t>
            </w:r>
          </w:p>
          <w:p w14:paraId="0181F885" w14:textId="75129779" w:rsidR="00154879" w:rsidRPr="001D6704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10" w:type="dxa"/>
          </w:tcPr>
          <w:p w14:paraId="7227B90A" w14:textId="77777777" w:rsidR="00154879" w:rsidRPr="001D6704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10</w:t>
            </w:r>
          </w:p>
        </w:tc>
        <w:tc>
          <w:tcPr>
            <w:tcW w:w="2965" w:type="dxa"/>
          </w:tcPr>
          <w:p w14:paraId="63EAA3DB" w14:textId="77777777" w:rsidR="004959F3" w:rsidRDefault="004959F3" w:rsidP="004959F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4959F3">
              <w:rPr>
                <w:rFonts w:asciiTheme="majorBidi" w:hAnsiTheme="majorBidi" w:cstheme="majorBidi"/>
              </w:rPr>
              <w:t>(PurchaseOrderDetail</w:t>
            </w:r>
          </w:p>
          <w:p w14:paraId="23F3E3A9" w14:textId="17EC6BA7" w:rsidR="004959F3" w:rsidRPr="004959F3" w:rsidRDefault="004959F3" w:rsidP="004959F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4959F3">
              <w:rPr>
                <w:rFonts w:asciiTheme="majorBidi" w:hAnsiTheme="majorBidi" w:cstheme="majorBidi"/>
              </w:rPr>
              <w:t>Purchasing.Vendor</w:t>
            </w:r>
          </w:p>
          <w:p w14:paraId="78F2B3B6" w14:textId="5CD32E56" w:rsidR="00154879" w:rsidRPr="005D436A" w:rsidRDefault="004959F3" w:rsidP="004959F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DA4826">
              <w:rPr>
                <w:rFonts w:asciiTheme="majorBidi" w:hAnsiTheme="majorBidi" w:cstheme="majorBidi"/>
              </w:rPr>
              <w:t>PurchaseOrderHeader</w:t>
            </w:r>
          </w:p>
        </w:tc>
      </w:tr>
      <w:tr w:rsidR="00154879" w:rsidRPr="001D6704" w14:paraId="117A4888" w14:textId="77777777" w:rsidTr="00154879">
        <w:tc>
          <w:tcPr>
            <w:tcW w:w="535" w:type="dxa"/>
          </w:tcPr>
          <w:p w14:paraId="212AFEB3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5040" w:type="dxa"/>
          </w:tcPr>
          <w:p w14:paraId="0979D3C6" w14:textId="77777777" w:rsidR="00154879" w:rsidRPr="00CA3DE5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CA3DE5">
              <w:rPr>
                <w:rFonts w:asciiTheme="majorBidi" w:hAnsiTheme="majorBidi" w:cstheme="majorBidi"/>
                <w:b/>
                <w:bCs/>
              </w:rPr>
              <w:t>Views</w:t>
            </w:r>
          </w:p>
          <w:p w14:paraId="21BE15FE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reate a view with only 5 columns. Three columns are (</w:t>
            </w:r>
            <w:r w:rsidRPr="00DA4826">
              <w:rPr>
                <w:rFonts w:asciiTheme="majorBidi" w:hAnsiTheme="majorBidi" w:cstheme="majorBidi"/>
              </w:rPr>
              <w:t>OrderQty, UnitPrice, PurchaseOrderID</w:t>
            </w:r>
            <w:r>
              <w:rPr>
                <w:rFonts w:asciiTheme="majorBidi" w:hAnsiTheme="majorBidi" w:cstheme="majorBidi"/>
              </w:rPr>
              <w:t xml:space="preserve">) from </w:t>
            </w:r>
            <w:r w:rsidRPr="00DA4826">
              <w:rPr>
                <w:rFonts w:asciiTheme="majorBidi" w:hAnsiTheme="majorBidi" w:cstheme="majorBidi"/>
              </w:rPr>
              <w:t>PurchaseOrderDetail</w:t>
            </w:r>
            <w:r>
              <w:rPr>
                <w:rFonts w:asciiTheme="majorBidi" w:hAnsiTheme="majorBidi" w:cstheme="majorBidi"/>
              </w:rPr>
              <w:t xml:space="preserve"> table and two columns are (</w:t>
            </w:r>
            <w:r w:rsidRPr="00DA4826">
              <w:rPr>
                <w:rFonts w:asciiTheme="majorBidi" w:hAnsiTheme="majorBidi" w:cstheme="majorBidi"/>
              </w:rPr>
              <w:t>OrderDate</w:t>
            </w:r>
            <w:r>
              <w:rPr>
                <w:rFonts w:asciiTheme="majorBidi" w:hAnsiTheme="majorBidi" w:cstheme="majorBidi"/>
              </w:rPr>
              <w:t xml:space="preserve">, </w:t>
            </w:r>
            <w:r w:rsidRPr="00DA4826">
              <w:rPr>
                <w:rFonts w:asciiTheme="majorBidi" w:hAnsiTheme="majorBidi" w:cstheme="majorBidi"/>
              </w:rPr>
              <w:t>VendorID</w:t>
            </w:r>
            <w:r>
              <w:rPr>
                <w:rFonts w:asciiTheme="majorBidi" w:hAnsiTheme="majorBidi" w:cstheme="majorBidi"/>
              </w:rPr>
              <w:t xml:space="preserve">) from </w:t>
            </w:r>
            <w:r w:rsidRPr="00DA4826">
              <w:rPr>
                <w:rFonts w:asciiTheme="majorBidi" w:hAnsiTheme="majorBidi" w:cstheme="majorBidi"/>
              </w:rPr>
              <w:t>PurchaseOrderHeader table.</w:t>
            </w:r>
            <w:r w:rsidR="0093747F">
              <w:rPr>
                <w:rFonts w:asciiTheme="majorBidi" w:hAnsiTheme="majorBidi" w:cstheme="majorBidi"/>
              </w:rPr>
              <w:t xml:space="preserve"> We need to see only the first 10 Rows.</w:t>
            </w:r>
          </w:p>
          <w:p w14:paraId="145E7A8E" w14:textId="77777777" w:rsidR="002B394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079065CB" w14:textId="77777777" w:rsidR="0093747F" w:rsidRPr="00DA4826" w:rsidRDefault="0093747F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We need to see what is stored in your virtual table. </w:t>
            </w:r>
          </w:p>
        </w:tc>
        <w:tc>
          <w:tcPr>
            <w:tcW w:w="810" w:type="dxa"/>
          </w:tcPr>
          <w:p w14:paraId="499DC5CE" w14:textId="4DF57702" w:rsidR="00154879" w:rsidRPr="0086198F" w:rsidRDefault="004959F3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2965" w:type="dxa"/>
          </w:tcPr>
          <w:p w14:paraId="44BA5E5B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DA4826">
              <w:rPr>
                <w:rFonts w:asciiTheme="majorBidi" w:hAnsiTheme="majorBidi" w:cstheme="majorBidi"/>
              </w:rPr>
              <w:t>PurchaseOrderHeader</w:t>
            </w:r>
          </w:p>
          <w:p w14:paraId="3CC29FD3" w14:textId="77777777" w:rsidR="00154879" w:rsidRPr="005D436A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DA4826">
              <w:rPr>
                <w:rFonts w:asciiTheme="majorBidi" w:hAnsiTheme="majorBidi" w:cstheme="majorBidi"/>
              </w:rPr>
              <w:t>PurchaseOrderDetail</w:t>
            </w:r>
          </w:p>
        </w:tc>
      </w:tr>
      <w:tr w:rsidR="00154879" w:rsidRPr="001D6704" w14:paraId="1B46DA88" w14:textId="77777777" w:rsidTr="00154879">
        <w:tc>
          <w:tcPr>
            <w:tcW w:w="535" w:type="dxa"/>
          </w:tcPr>
          <w:p w14:paraId="1B3D4BF2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5040" w:type="dxa"/>
          </w:tcPr>
          <w:p w14:paraId="199741C8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CA3DE5">
              <w:rPr>
                <w:rFonts w:asciiTheme="majorBidi" w:hAnsiTheme="majorBidi" w:cstheme="majorBidi"/>
                <w:b/>
                <w:bCs/>
              </w:rPr>
              <w:t>Trigger</w:t>
            </w:r>
          </w:p>
          <w:p w14:paraId="5AC35857" w14:textId="77777777" w:rsidR="002B3945" w:rsidRPr="00CA3DE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</w:p>
          <w:p w14:paraId="1320F4C6" w14:textId="77777777" w:rsidR="00154879" w:rsidRPr="002B3945" w:rsidRDefault="00154879" w:rsidP="002B3945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B3945">
              <w:rPr>
                <w:rFonts w:asciiTheme="majorBidi" w:hAnsiTheme="majorBidi" w:cstheme="majorBidi"/>
              </w:rPr>
              <w:t xml:space="preserve">Create a trigger to fire when a row is going to be updated. The trigger must show a message to indicate that an update happened with the update’s date.  </w:t>
            </w:r>
          </w:p>
          <w:p w14:paraId="725B0A5F" w14:textId="77777777" w:rsidR="002B3945" w:rsidRPr="002B3945" w:rsidRDefault="002B3945" w:rsidP="002B3945">
            <w:pPr>
              <w:pStyle w:val="ListParagraph"/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29A9D26D" w14:textId="77777777" w:rsidR="00154879" w:rsidRPr="001D6704" w:rsidRDefault="00154879" w:rsidP="002B3945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) Update all the modified date with the current date and show the results.</w:t>
            </w:r>
          </w:p>
        </w:tc>
        <w:tc>
          <w:tcPr>
            <w:tcW w:w="810" w:type="dxa"/>
          </w:tcPr>
          <w:p w14:paraId="72FA796F" w14:textId="04614085" w:rsidR="00154879" w:rsidRPr="001D6704" w:rsidRDefault="0035366D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2965" w:type="dxa"/>
          </w:tcPr>
          <w:p w14:paraId="0E118F5D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sz w:val="24"/>
                <w:szCs w:val="24"/>
              </w:rPr>
              <w:t>PurchaseOrderDetail</w:t>
            </w:r>
          </w:p>
          <w:p w14:paraId="52B595F6" w14:textId="77777777" w:rsidR="00154879" w:rsidRPr="005D436A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154879" w:rsidRPr="001D6704" w14:paraId="75E291C8" w14:textId="77777777" w:rsidTr="00154879">
        <w:tc>
          <w:tcPr>
            <w:tcW w:w="535" w:type="dxa"/>
          </w:tcPr>
          <w:p w14:paraId="083A56EC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5040" w:type="dxa"/>
          </w:tcPr>
          <w:p w14:paraId="41254219" w14:textId="77777777" w:rsidR="002B3945" w:rsidRDefault="0065145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Case &amp; Join command</w:t>
            </w:r>
          </w:p>
          <w:p w14:paraId="4D6592EC" w14:textId="77777777" w:rsidR="002B3945" w:rsidRDefault="0065145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 the sales person</w:t>
            </w:r>
            <w:r w:rsidR="004338CE">
              <w:rPr>
                <w:rFonts w:asciiTheme="majorBidi" w:hAnsiTheme="majorBidi" w:cstheme="majorBidi"/>
              </w:rPr>
              <w:t>’s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="004338CE">
              <w:rPr>
                <w:rFonts w:asciiTheme="majorBidi" w:hAnsiTheme="majorBidi" w:cstheme="majorBidi"/>
              </w:rPr>
              <w:t>table,</w:t>
            </w:r>
            <w:r>
              <w:rPr>
                <w:rFonts w:asciiTheme="majorBidi" w:hAnsiTheme="majorBidi" w:cstheme="majorBidi"/>
              </w:rPr>
              <w:t xml:space="preserve"> we need to compare the values of last year and recent sale of the sale persons. </w:t>
            </w:r>
          </w:p>
          <w:p w14:paraId="4CC23968" w14:textId="77777777" w:rsidR="00651455" w:rsidRDefault="0065145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f they have sold more than last year, write ‘</w:t>
            </w:r>
            <w:r w:rsidR="008335A9">
              <w:rPr>
                <w:rFonts w:asciiTheme="majorBidi" w:hAnsiTheme="majorBidi" w:cstheme="majorBidi"/>
              </w:rPr>
              <w:t>N</w:t>
            </w:r>
            <w:r>
              <w:rPr>
                <w:rFonts w:asciiTheme="majorBidi" w:hAnsiTheme="majorBidi" w:cstheme="majorBidi"/>
              </w:rPr>
              <w:t xml:space="preserve">eed more bonus’. </w:t>
            </w:r>
            <w:r w:rsidR="008335A9">
              <w:rPr>
                <w:rFonts w:asciiTheme="majorBidi" w:hAnsiTheme="majorBidi" w:cstheme="majorBidi"/>
              </w:rPr>
              <w:t>Otherwise, write ‘No bonus’. Name the column as ‘Bonus’</w:t>
            </w:r>
          </w:p>
          <w:p w14:paraId="5221242B" w14:textId="77777777" w:rsidR="008335A9" w:rsidRDefault="008335A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We also need the name of the persons. </w:t>
            </w:r>
          </w:p>
          <w:p w14:paraId="5C757A35" w14:textId="77777777" w:rsidR="008335A9" w:rsidRDefault="008335A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rder the result by last name.</w:t>
            </w:r>
          </w:p>
          <w:p w14:paraId="21DE355F" w14:textId="77777777" w:rsidR="008335A9" w:rsidRDefault="008335A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he result must be similar to the screen shot below.</w:t>
            </w:r>
          </w:p>
          <w:p w14:paraId="64B2497D" w14:textId="77777777" w:rsidR="008335A9" w:rsidRDefault="008335A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26BA214B" w14:textId="77777777" w:rsidR="008335A9" w:rsidRPr="001D6704" w:rsidRDefault="008335A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1DF94A78" wp14:editId="7FAAA718">
                  <wp:extent cx="3048000" cy="562338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7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4607" cy="565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0" w:type="dxa"/>
          </w:tcPr>
          <w:p w14:paraId="4D9C0EC4" w14:textId="4CB03AFC" w:rsidR="00154879" w:rsidRPr="001D6704" w:rsidRDefault="0035366D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2965" w:type="dxa"/>
          </w:tcPr>
          <w:p w14:paraId="76EF4AD8" w14:textId="77777777" w:rsidR="00154879" w:rsidRDefault="00651455" w:rsidP="0015487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 w:rsidRPr="00651455">
              <w:rPr>
                <w:rFonts w:ascii="Consolas" w:hAnsi="Consolas" w:cs="Consolas"/>
                <w:sz w:val="24"/>
                <w:szCs w:val="24"/>
              </w:rPr>
              <w:t>Sales.SalesPerson</w:t>
            </w:r>
          </w:p>
          <w:p w14:paraId="551731E9" w14:textId="77777777" w:rsidR="00651455" w:rsidRPr="004B1A46" w:rsidRDefault="00651455" w:rsidP="0015487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 w:rsidRPr="00651455">
              <w:rPr>
                <w:rFonts w:ascii="Consolas" w:hAnsi="Consolas" w:cs="Consolas"/>
                <w:sz w:val="24"/>
                <w:szCs w:val="24"/>
              </w:rPr>
              <w:t>Person.Person</w:t>
            </w:r>
          </w:p>
        </w:tc>
      </w:tr>
      <w:tr w:rsidR="00154879" w:rsidRPr="001D6704" w14:paraId="696D60E8" w14:textId="77777777" w:rsidTr="00154879">
        <w:tc>
          <w:tcPr>
            <w:tcW w:w="535" w:type="dxa"/>
          </w:tcPr>
          <w:p w14:paraId="0FFF9334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5040" w:type="dxa"/>
          </w:tcPr>
          <w:p w14:paraId="5ABEFAF2" w14:textId="77777777" w:rsidR="00154879" w:rsidRPr="001D6704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port Format</w:t>
            </w:r>
          </w:p>
        </w:tc>
        <w:tc>
          <w:tcPr>
            <w:tcW w:w="810" w:type="dxa"/>
          </w:tcPr>
          <w:p w14:paraId="6BADF392" w14:textId="77777777" w:rsidR="00154879" w:rsidRPr="001D6704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2965" w:type="dxa"/>
          </w:tcPr>
          <w:p w14:paraId="0B662A31" w14:textId="77777777" w:rsidR="00154879" w:rsidRPr="004B1A46" w:rsidRDefault="00154879" w:rsidP="0015487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</w:tc>
      </w:tr>
      <w:tr w:rsidR="00154879" w:rsidRPr="001D6704" w14:paraId="62371D39" w14:textId="77777777" w:rsidTr="00154879">
        <w:tc>
          <w:tcPr>
            <w:tcW w:w="535" w:type="dxa"/>
          </w:tcPr>
          <w:p w14:paraId="242B8C95" w14:textId="77777777" w:rsidR="00154879" w:rsidRPr="001D6704" w:rsidRDefault="00154879" w:rsidP="001548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040" w:type="dxa"/>
          </w:tcPr>
          <w:p w14:paraId="35BD03FA" w14:textId="77777777" w:rsidR="00154879" w:rsidRPr="001D6704" w:rsidRDefault="00154879" w:rsidP="00154879">
            <w:pPr>
              <w:rPr>
                <w:rFonts w:asciiTheme="majorBidi" w:hAnsiTheme="majorBidi" w:cstheme="majorBidi"/>
              </w:rPr>
            </w:pPr>
            <w:r w:rsidRPr="001D6704">
              <w:rPr>
                <w:rFonts w:asciiTheme="majorBidi" w:hAnsiTheme="majorBidi" w:cstheme="majorBidi"/>
              </w:rPr>
              <w:t>SUM</w:t>
            </w:r>
          </w:p>
        </w:tc>
        <w:tc>
          <w:tcPr>
            <w:tcW w:w="810" w:type="dxa"/>
          </w:tcPr>
          <w:p w14:paraId="2F4E4B1D" w14:textId="4255746C" w:rsidR="00154879" w:rsidRPr="001D6704" w:rsidRDefault="00435825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0</w:t>
            </w:r>
          </w:p>
        </w:tc>
        <w:tc>
          <w:tcPr>
            <w:tcW w:w="2965" w:type="dxa"/>
          </w:tcPr>
          <w:p w14:paraId="69A46156" w14:textId="77777777" w:rsidR="00154879" w:rsidRPr="001D6704" w:rsidRDefault="00154879" w:rsidP="00154879">
            <w:pPr>
              <w:rPr>
                <w:rFonts w:asciiTheme="majorBidi" w:hAnsiTheme="majorBidi" w:cstheme="majorBidi"/>
              </w:rPr>
            </w:pPr>
          </w:p>
        </w:tc>
      </w:tr>
    </w:tbl>
    <w:p w14:paraId="699A3CC7" w14:textId="77777777" w:rsidR="00473C60" w:rsidRDefault="00473C60" w:rsidP="00DA482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hd w:val="clear" w:color="auto" w:fill="FFFFFF"/>
        </w:rPr>
      </w:pPr>
    </w:p>
    <w:p w14:paraId="5D1A95BA" w14:textId="77777777" w:rsidR="00DA4826" w:rsidRDefault="00DA4826" w:rsidP="004821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hd w:val="clear" w:color="auto" w:fill="FFFFFF"/>
        </w:rPr>
      </w:pPr>
    </w:p>
    <w:p w14:paraId="5FEEEEF0" w14:textId="77777777" w:rsidR="004821C3" w:rsidRPr="001D6704" w:rsidRDefault="004821C3" w:rsidP="004821C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6C515C61" w14:textId="77777777" w:rsidR="0045335D" w:rsidRPr="001D6704" w:rsidRDefault="0045335D" w:rsidP="003900C1">
      <w:pPr>
        <w:rPr>
          <w:rFonts w:asciiTheme="majorBidi" w:hAnsiTheme="majorBidi" w:cstheme="majorBidi"/>
          <w:b/>
          <w:bCs/>
        </w:rPr>
      </w:pPr>
    </w:p>
    <w:sectPr w:rsidR="0045335D" w:rsidRPr="001D6704" w:rsidSect="006E6A6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60FFC"/>
    <w:multiLevelType w:val="hybridMultilevel"/>
    <w:tmpl w:val="CFC42BEA"/>
    <w:lvl w:ilvl="0" w:tplc="CAD60D2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B0835"/>
    <w:multiLevelType w:val="hybridMultilevel"/>
    <w:tmpl w:val="13C60186"/>
    <w:lvl w:ilvl="0" w:tplc="CBAC08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2CEB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92F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26B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300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EC2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282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06E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EF0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104EB5"/>
    <w:multiLevelType w:val="hybridMultilevel"/>
    <w:tmpl w:val="344EF02A"/>
    <w:lvl w:ilvl="0" w:tplc="94621B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C25E54"/>
    <w:multiLevelType w:val="hybridMultilevel"/>
    <w:tmpl w:val="025CC1BC"/>
    <w:lvl w:ilvl="0" w:tplc="F462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2EA9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0893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787C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426D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8EB3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8675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DCDD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2ACA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4B5BA9"/>
    <w:multiLevelType w:val="hybridMultilevel"/>
    <w:tmpl w:val="36CA53E8"/>
    <w:lvl w:ilvl="0" w:tplc="620493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B8A1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507E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20F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2DB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2AB1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8A86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EC5D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F4F5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827AAC"/>
    <w:multiLevelType w:val="hybridMultilevel"/>
    <w:tmpl w:val="D8ACBD90"/>
    <w:lvl w:ilvl="0" w:tplc="CB807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9C0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C0F5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9A1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A4A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70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FE22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8AD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A281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F2B3A1E"/>
    <w:multiLevelType w:val="hybridMultilevel"/>
    <w:tmpl w:val="38603A9A"/>
    <w:lvl w:ilvl="0" w:tplc="7F76497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C86C37"/>
    <w:multiLevelType w:val="hybridMultilevel"/>
    <w:tmpl w:val="9402750C"/>
    <w:lvl w:ilvl="0" w:tplc="BB2033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F8E8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A43E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84FA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DAC4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DE7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5A01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26D1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6CC6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D105749"/>
    <w:multiLevelType w:val="hybridMultilevel"/>
    <w:tmpl w:val="C72211C8"/>
    <w:lvl w:ilvl="0" w:tplc="6E1A4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56CA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2069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000A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4201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825A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FE5F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845F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5EFB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4E551FE"/>
    <w:multiLevelType w:val="hybridMultilevel"/>
    <w:tmpl w:val="38603A9A"/>
    <w:lvl w:ilvl="0" w:tplc="7F76497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830530"/>
    <w:multiLevelType w:val="hybridMultilevel"/>
    <w:tmpl w:val="F314DF54"/>
    <w:lvl w:ilvl="0" w:tplc="40FED5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D4089F"/>
    <w:multiLevelType w:val="multilevel"/>
    <w:tmpl w:val="E5A22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3"/>
  </w:num>
  <w:num w:numId="5">
    <w:abstractNumId w:val="7"/>
  </w:num>
  <w:num w:numId="6">
    <w:abstractNumId w:val="1"/>
  </w:num>
  <w:num w:numId="7">
    <w:abstractNumId w:val="5"/>
  </w:num>
  <w:num w:numId="8">
    <w:abstractNumId w:val="11"/>
  </w:num>
  <w:num w:numId="9">
    <w:abstractNumId w:val="10"/>
  </w:num>
  <w:num w:numId="10">
    <w:abstractNumId w:val="0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jSyNDIwMLUwsbRQ0lEKTi0uzszPAykwMqsFAClKvG0tAAAA"/>
  </w:docVars>
  <w:rsids>
    <w:rsidRoot w:val="006E6A6A"/>
    <w:rsid w:val="00012B56"/>
    <w:rsid w:val="0001341D"/>
    <w:rsid w:val="0001483A"/>
    <w:rsid w:val="00022F55"/>
    <w:rsid w:val="000470AE"/>
    <w:rsid w:val="00056AA7"/>
    <w:rsid w:val="000606B1"/>
    <w:rsid w:val="000732F4"/>
    <w:rsid w:val="00087B8B"/>
    <w:rsid w:val="00093704"/>
    <w:rsid w:val="000A383B"/>
    <w:rsid w:val="000A51B8"/>
    <w:rsid w:val="000B7E1C"/>
    <w:rsid w:val="000C1303"/>
    <w:rsid w:val="000C41DD"/>
    <w:rsid w:val="000D3CEE"/>
    <w:rsid w:val="000F5E73"/>
    <w:rsid w:val="000F711B"/>
    <w:rsid w:val="000F7FFC"/>
    <w:rsid w:val="00105B4B"/>
    <w:rsid w:val="00123274"/>
    <w:rsid w:val="00154045"/>
    <w:rsid w:val="00154879"/>
    <w:rsid w:val="0016408B"/>
    <w:rsid w:val="00167FE6"/>
    <w:rsid w:val="0017154B"/>
    <w:rsid w:val="00197054"/>
    <w:rsid w:val="001C3381"/>
    <w:rsid w:val="001C778E"/>
    <w:rsid w:val="001D0BB9"/>
    <w:rsid w:val="001D6704"/>
    <w:rsid w:val="001F70F8"/>
    <w:rsid w:val="0021164D"/>
    <w:rsid w:val="0021423C"/>
    <w:rsid w:val="00217F58"/>
    <w:rsid w:val="00222649"/>
    <w:rsid w:val="00231F04"/>
    <w:rsid w:val="0023666E"/>
    <w:rsid w:val="00256253"/>
    <w:rsid w:val="00285746"/>
    <w:rsid w:val="002966BA"/>
    <w:rsid w:val="002B3945"/>
    <w:rsid w:val="002D6779"/>
    <w:rsid w:val="002D6E34"/>
    <w:rsid w:val="003024C5"/>
    <w:rsid w:val="00306716"/>
    <w:rsid w:val="00320A15"/>
    <w:rsid w:val="003253A3"/>
    <w:rsid w:val="00340A29"/>
    <w:rsid w:val="00347152"/>
    <w:rsid w:val="0035017A"/>
    <w:rsid w:val="0035366D"/>
    <w:rsid w:val="00362CEB"/>
    <w:rsid w:val="00371CB8"/>
    <w:rsid w:val="00386DEA"/>
    <w:rsid w:val="003873CA"/>
    <w:rsid w:val="003900C1"/>
    <w:rsid w:val="00397C3B"/>
    <w:rsid w:val="003B644C"/>
    <w:rsid w:val="003C526F"/>
    <w:rsid w:val="003D433D"/>
    <w:rsid w:val="003D44BE"/>
    <w:rsid w:val="003E5B8B"/>
    <w:rsid w:val="0040645F"/>
    <w:rsid w:val="004338CE"/>
    <w:rsid w:val="00433F2F"/>
    <w:rsid w:val="00435825"/>
    <w:rsid w:val="0045335D"/>
    <w:rsid w:val="00466BC3"/>
    <w:rsid w:val="00473C60"/>
    <w:rsid w:val="004742DC"/>
    <w:rsid w:val="004821C3"/>
    <w:rsid w:val="004917D8"/>
    <w:rsid w:val="004959F3"/>
    <w:rsid w:val="004B1A46"/>
    <w:rsid w:val="004C7589"/>
    <w:rsid w:val="004D5FD2"/>
    <w:rsid w:val="004E27FE"/>
    <w:rsid w:val="004E2A51"/>
    <w:rsid w:val="004F380C"/>
    <w:rsid w:val="005213B8"/>
    <w:rsid w:val="00547FD7"/>
    <w:rsid w:val="0055316F"/>
    <w:rsid w:val="00571D14"/>
    <w:rsid w:val="0058039B"/>
    <w:rsid w:val="00581656"/>
    <w:rsid w:val="00583DD4"/>
    <w:rsid w:val="00591FF5"/>
    <w:rsid w:val="005A734A"/>
    <w:rsid w:val="005C709C"/>
    <w:rsid w:val="005D436A"/>
    <w:rsid w:val="005E7B44"/>
    <w:rsid w:val="00617193"/>
    <w:rsid w:val="00637E55"/>
    <w:rsid w:val="00647348"/>
    <w:rsid w:val="00651455"/>
    <w:rsid w:val="006920A7"/>
    <w:rsid w:val="006A2386"/>
    <w:rsid w:val="006A4DF0"/>
    <w:rsid w:val="006C1A84"/>
    <w:rsid w:val="006C4B3D"/>
    <w:rsid w:val="006D7232"/>
    <w:rsid w:val="006E6A6A"/>
    <w:rsid w:val="006F43AF"/>
    <w:rsid w:val="0070442F"/>
    <w:rsid w:val="007106FF"/>
    <w:rsid w:val="00734FA2"/>
    <w:rsid w:val="00751123"/>
    <w:rsid w:val="00761C5A"/>
    <w:rsid w:val="00771E9B"/>
    <w:rsid w:val="007754A8"/>
    <w:rsid w:val="007864F8"/>
    <w:rsid w:val="007A3BB3"/>
    <w:rsid w:val="007B2C88"/>
    <w:rsid w:val="007B33A2"/>
    <w:rsid w:val="007B47F0"/>
    <w:rsid w:val="007D2C45"/>
    <w:rsid w:val="00807BA3"/>
    <w:rsid w:val="00827B46"/>
    <w:rsid w:val="008335A9"/>
    <w:rsid w:val="008349ED"/>
    <w:rsid w:val="008454CC"/>
    <w:rsid w:val="0084696E"/>
    <w:rsid w:val="0086198F"/>
    <w:rsid w:val="008A18B7"/>
    <w:rsid w:val="008A18FD"/>
    <w:rsid w:val="008B4CE5"/>
    <w:rsid w:val="008D2114"/>
    <w:rsid w:val="008E22A3"/>
    <w:rsid w:val="009278B0"/>
    <w:rsid w:val="0093747F"/>
    <w:rsid w:val="00953995"/>
    <w:rsid w:val="00956027"/>
    <w:rsid w:val="00963C2A"/>
    <w:rsid w:val="00974529"/>
    <w:rsid w:val="009819B5"/>
    <w:rsid w:val="00987F08"/>
    <w:rsid w:val="00994F8A"/>
    <w:rsid w:val="00995221"/>
    <w:rsid w:val="009A49B5"/>
    <w:rsid w:val="009E4DA0"/>
    <w:rsid w:val="009E6DF7"/>
    <w:rsid w:val="00A01E6C"/>
    <w:rsid w:val="00A05932"/>
    <w:rsid w:val="00A17BB2"/>
    <w:rsid w:val="00A63704"/>
    <w:rsid w:val="00A64244"/>
    <w:rsid w:val="00A96642"/>
    <w:rsid w:val="00AA20E8"/>
    <w:rsid w:val="00AB3689"/>
    <w:rsid w:val="00AB41E6"/>
    <w:rsid w:val="00AD096F"/>
    <w:rsid w:val="00AE705A"/>
    <w:rsid w:val="00B04412"/>
    <w:rsid w:val="00B104C7"/>
    <w:rsid w:val="00B12628"/>
    <w:rsid w:val="00B137EA"/>
    <w:rsid w:val="00B15CD4"/>
    <w:rsid w:val="00B40AAD"/>
    <w:rsid w:val="00B755C6"/>
    <w:rsid w:val="00BA3100"/>
    <w:rsid w:val="00BB618F"/>
    <w:rsid w:val="00BC6A46"/>
    <w:rsid w:val="00BD1003"/>
    <w:rsid w:val="00BD5747"/>
    <w:rsid w:val="00BE5D09"/>
    <w:rsid w:val="00C14556"/>
    <w:rsid w:val="00C34CB9"/>
    <w:rsid w:val="00C43297"/>
    <w:rsid w:val="00C536DF"/>
    <w:rsid w:val="00C5663C"/>
    <w:rsid w:val="00C56DCC"/>
    <w:rsid w:val="00C61149"/>
    <w:rsid w:val="00C90A8D"/>
    <w:rsid w:val="00C90D27"/>
    <w:rsid w:val="00CA3DE5"/>
    <w:rsid w:val="00CB4C32"/>
    <w:rsid w:val="00CC3496"/>
    <w:rsid w:val="00CC4C96"/>
    <w:rsid w:val="00CD6218"/>
    <w:rsid w:val="00CE59C1"/>
    <w:rsid w:val="00CE6B53"/>
    <w:rsid w:val="00CE7CFB"/>
    <w:rsid w:val="00CF4110"/>
    <w:rsid w:val="00D160CA"/>
    <w:rsid w:val="00D23B03"/>
    <w:rsid w:val="00D41939"/>
    <w:rsid w:val="00D462DB"/>
    <w:rsid w:val="00D50468"/>
    <w:rsid w:val="00D6733A"/>
    <w:rsid w:val="00D813EB"/>
    <w:rsid w:val="00D91A13"/>
    <w:rsid w:val="00D922D7"/>
    <w:rsid w:val="00DA4826"/>
    <w:rsid w:val="00DB256D"/>
    <w:rsid w:val="00DB3E4E"/>
    <w:rsid w:val="00DC0C57"/>
    <w:rsid w:val="00DD27A2"/>
    <w:rsid w:val="00DD5FFF"/>
    <w:rsid w:val="00E13D7E"/>
    <w:rsid w:val="00E27A99"/>
    <w:rsid w:val="00E32268"/>
    <w:rsid w:val="00E53B65"/>
    <w:rsid w:val="00E670D2"/>
    <w:rsid w:val="00E91ABA"/>
    <w:rsid w:val="00EF2E4E"/>
    <w:rsid w:val="00F24122"/>
    <w:rsid w:val="00F3444D"/>
    <w:rsid w:val="00F54C17"/>
    <w:rsid w:val="00F54FC4"/>
    <w:rsid w:val="00F606A4"/>
    <w:rsid w:val="00F6170F"/>
    <w:rsid w:val="00F663E7"/>
    <w:rsid w:val="00F75A3F"/>
    <w:rsid w:val="00F83CDD"/>
    <w:rsid w:val="00FB2D5E"/>
    <w:rsid w:val="00FB7813"/>
    <w:rsid w:val="00FC05BD"/>
    <w:rsid w:val="00FD6217"/>
    <w:rsid w:val="00FE0752"/>
    <w:rsid w:val="00FE7D8F"/>
    <w:rsid w:val="00FF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0E5DC"/>
  <w15:chartTrackingRefBased/>
  <w15:docId w15:val="{01637F63-57A2-41F2-9E69-FD61410C1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B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E27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E6A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E6A6A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754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E6B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3F2F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77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778E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1C778E"/>
  </w:style>
  <w:style w:type="character" w:customStyle="1" w:styleId="pln">
    <w:name w:val="pln"/>
    <w:basedOn w:val="DefaultParagraphFont"/>
    <w:rsid w:val="001C778E"/>
  </w:style>
  <w:style w:type="character" w:customStyle="1" w:styleId="pun">
    <w:name w:val="pun"/>
    <w:basedOn w:val="DefaultParagraphFont"/>
    <w:rsid w:val="001C778E"/>
  </w:style>
  <w:style w:type="character" w:customStyle="1" w:styleId="Heading3Char">
    <w:name w:val="Heading 3 Char"/>
    <w:basedOn w:val="DefaultParagraphFont"/>
    <w:link w:val="Heading3"/>
    <w:uiPriority w:val="9"/>
    <w:rsid w:val="004E27FE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580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88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17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57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4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45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388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744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57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8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321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9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2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9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80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2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3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7996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5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8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61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1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93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53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2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Assignment 4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#12 Assignment</vt:lpstr>
    </vt:vector>
  </TitlesOfParts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#12 Assignment</dc:title>
  <dc:subject>10 Percent Assignment</dc:subject>
  <dc:creator>Maziar Shajari</dc:creator>
  <cp:keywords/>
  <dc:description/>
  <cp:lastModifiedBy>Yu-Hsuan</cp:lastModifiedBy>
  <cp:revision>4</cp:revision>
  <dcterms:created xsi:type="dcterms:W3CDTF">2021-04-07T16:23:00Z</dcterms:created>
  <dcterms:modified xsi:type="dcterms:W3CDTF">2021-04-07T21:55:00Z</dcterms:modified>
  <cp:category>Advanced Database</cp:category>
</cp:coreProperties>
</file>